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tblPr><w:tblCellMar><w:top w:w="0" w:type="dxa"></w:top><w:bottom w:w="0" w:type="dxa"></w:bottom><w:start w:w="60" w:type="dxa"></w:start><w:end w:w="60" w:type="dxa"></w:end></w:tblCellMar><w:tblW w:type="pct" w:w="100%"></w:tblW><w:tblLook w:firstRow="0" w:lastRow="0" w:firstColumn="0" w:lastColumn="0" w:noHBand="0" w:noVBand="0"></w:tblLook><w:jc w:val="center"></w:jc></w:tblPr><w:tr><w:trPr><w:cantSplit></w:cantSplit><w:tblHeader></w:tblHeader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/w:tcPr><w:p><w:pPr><w:spacing w:before="0" w:after="60"></w:spacing><w:keepNext></w:keepNext><w:jc w:val="start"></w:jc></w:pPr><w:r><w:rPr><w:rFonts w:ascii="Calibri" w:hAnsi="Calibri"></w:rFonts><w:sz w:val="20"></w:sz></w:rPr><w:t xml:space="default"></w:t></w:r></w:p></w:tc><w:tc><w:tcPr><w:tcBorders><w:top w:val="single" w:sz="16" w:space="0" w:color="D3D3D3"></w:top><w:bottom w:val="single" w:sz="16" w:space="0" w:color="D3D3D3"></w:bottom><w:start w:val="single" w:space="0" w:color="D3D3D3"></w:start></w:tcBorders></w:tcPr><w:p><w:pPr><w:spacing w:before="0" w:after="60"></w:spacing><w:keepNext></w:keepNext></w:pPr><w:r><w:rPr><w:rFonts w:ascii="Calibri" w:hAnsi="Calibri"></w:rFonts><w:sz w:val="20"></w:sz></w:rPr><w:t xml:space="default">2007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08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09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0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1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2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3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4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5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6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7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8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9</w:t></w:r></w:p></w:tc><w:tc><w:tcPr><w:tcBorders><w:top w:val="single" w:sz="16" w:space="0" w:color="D3D3D3"></w:top><w:bottom w:val="single" w:sz="16" w:space="0" w:color="D3D3D3"></w:bottom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020</w:t></w:r></w:p></w:tc></w:tr>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AMIKAC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AMOCLA<w:rPr><w:vertAlign w:val="superscript"></w:vertAlign><w:i>true</w:i><w:t xml:space="default">1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AMPICI<w:rPr><w:vertAlign w:val="superscript"></w:vertAlign><w:i>true</w:i><w:t xml:space="default">1,3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7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7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7.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.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AZO<w:rPr><w:vertAlign w:val="superscript"></w:vertAlign><w:i>true</w:i><w:t xml:space="default">1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.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OVE<w:rPr><w:vertAlign w:val="superscript"></w:vertAlign><w:i>true</w:i><w:t xml:space="default">1,4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OXI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POD<w:rPr><w:vertAlign w:val="superscript"></w:vertAlign><w:i>true</w:i><w:t xml:space="default">1,4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TIF<w:rPr><w:vertAlign w:val="superscript"></w:vertAlign><w:i>true</w:i><w:t xml:space="default">1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3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9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.4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PHAL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.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HLORA<w:rPr><w:vertAlign w:val="superscript"></w:vertAlign><w:i>true</w:i><w:t xml:space="default">1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.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9.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.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LINDA<w:rPr><w:vertAlign w:val="superscript"></w:vertAlign><w:i>true</w:i><w:t xml:space="default">1,6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DOXYCY<w:rPr><w:vertAlign w:val="superscript"></w:vertAlign><w:i>true</w:i><w:t xml:space="default">1,4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ENROFL<w:rPr><w:vertAlign w:val="superscript"></w:vertAlign><w:i>true</w:i><w:t xml:space="default">1,6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7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ERYTH<w:rPr><w:vertAlign w:val="superscript"></w:vertAlign><w:i>true</w:i><w:t xml:space="default">1,4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GENTAM<w:rPr><w:vertAlign w:val="superscript"></w:vertAlign><w:i>true</w:i><w:t xml:space="default">1,4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5.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IMIPEN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MARBOF<w:rPr><w:vertAlign w:val="superscript"></w:vertAlign><w:i>true</w:i><w:t xml:space="default">1,4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6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3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MINOCY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NITRO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OXACIL<w:rPr><w:vertAlign w:val="superscript"></w:vertAlign><w:i>true</w:i><w:t xml:space="default">1,6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9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PENICI<w:rPr><w:vertAlign w:val="superscript"></w:vertAlign><w:i>true</w:i><w:t xml:space="default">1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PRADOF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RIFAMP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TETR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TICARC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TICCLA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.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TRISUL<w:rPr><w:vertAlign w:val="superscript"></w:vertAlign><w:i>true</w:i><w:t xml:space="default">1,4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VANCOM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</w:t></w:r>
<w:r><w:rPr><w:rFonts w:ascii="Calibri" w:hAnsi="Calibri"></w:rFonts><w:sz w:val="20"></w:sz><w:vertAlign w:val="baseline"></w:vertAlign></w:rPr><w:t xml:space="default">NA: not applicable, no isolates tested against this antimicrobial in this year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1</w:t></w:r>
<w:r><w:rPr><w:rFonts w:ascii="Calibri" w:hAnsi="Calibri"></w:rFonts><w:sz w:val="20"></w:sz><w:vertAlign w:val="baseline"></w:vertAlign></w:rPr><w:t xml:space="default">P < 0.05, asymptotic logrank k-sample test (permutation form) across all years, Finkelstein's scores.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2</w:t></w:r>
<w:r><w:rPr><w:rFonts w:ascii="Calibri" w:hAnsi="Calibri"></w:rFonts><w:sz w:val="20"></w:sz><w:vertAlign w:val="baseline"></w:vertAlign></w:rPr><w:t xml:space="default">P < 0.05 Logrank test for year range 2017-2020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3</w:t></w:r>
<w:r><w:rPr><w:rFonts w:ascii="Calibri" w:hAnsi="Calibri"></w:rFonts><w:sz w:val="20"></w:sz><w:vertAlign w:val="baseline"></w:vertAlign></w:rPr><w:t xml:space="default">P < 0.05 Logrank test for year range 2011-2016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4</w:t></w:r>
<w:r><w:rPr><w:rFonts w:ascii="Calibri" w:hAnsi="Calibri"></w:rFonts><w:sz w:val="20"></w:sz><w:vertAlign w:val="baseline"></w:vertAlign></w:rPr><w:t xml:space="default">P < 0.05 Logrank test for year range 2007-2016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5</w:t></w:r>
<w:r><w:rPr><w:rFonts w:ascii="Calibri" w:hAnsi="Calibri"></w:rFonts><w:sz w:val="20"></w:sz><w:vertAlign w:val="baseline"></w:vertAlign></w:rPr><w:t xml:space="default">Logrank tests were not performed on antimicrobials with more than 90% of isolates having a single MIC value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6</w:t></w:r>
<w:r><w:rPr><w:rFonts w:ascii="Calibri" w:hAnsi="Calibri"></w:rFonts><w:sz w:val="20"></w:sz><w:vertAlign w:val="baseline"></w:vertAlign></w:rPr><w:t xml:space="default">P < 0.05 Logrank test for year range 2010-2020</w:t></w:r></w:p></w:tc></w:tr></w:tbl><w:p><w:pPr><w:pStyle w:val="FirstParagraph" /></w:pPr><w:r><w:t xml:space="preserve"></w:t></w:r></w:p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8T20:33:59Z</dcterms:created>
  <dcterms:modified xsi:type="dcterms:W3CDTF">2024-02-28T20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